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right" w:tblpY="135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69"/>
      </w:tblGrid>
      <w:tr w:rsidR="00282937" w:rsidTr="00282937">
        <w:trPr>
          <w:trHeight w:val="820"/>
        </w:trPr>
        <w:tc>
          <w:tcPr>
            <w:tcW w:w="6469" w:type="dxa"/>
          </w:tcPr>
          <w:p w:rsidR="00282937" w:rsidRDefault="00282937" w:rsidP="00282937">
            <w:pPr>
              <w:jc w:val="center"/>
              <w:rPr>
                <w:b/>
              </w:rPr>
            </w:pPr>
          </w:p>
          <w:p w:rsidR="00282937" w:rsidRDefault="00282937" w:rsidP="00282937">
            <w:pPr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</w:p>
          <w:p w:rsidR="00282937" w:rsidRPr="005661EF" w:rsidRDefault="00282937" w:rsidP="00282937">
            <w:pPr>
              <w:jc w:val="center"/>
              <w:rPr>
                <w:b/>
              </w:rPr>
            </w:pPr>
            <w:r w:rsidRPr="005661EF">
              <w:rPr>
                <w:b/>
              </w:rPr>
              <w:t xml:space="preserve">TO BE HELD ON </w:t>
            </w:r>
            <w:r>
              <w:rPr>
                <w:b/>
              </w:rPr>
              <w:t xml:space="preserve">FRIDAY </w:t>
            </w:r>
            <w:r w:rsidR="00FD332B">
              <w:rPr>
                <w:b/>
              </w:rPr>
              <w:t>6</w:t>
            </w:r>
            <w:r>
              <w:rPr>
                <w:b/>
              </w:rPr>
              <w:t xml:space="preserve"> DECEMBER 201</w:t>
            </w:r>
            <w:r w:rsidR="00B81D5E">
              <w:rPr>
                <w:b/>
              </w:rPr>
              <w:t>9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FD332B">
              <w:rPr>
                <w:b/>
              </w:rPr>
              <w:t>12</w:t>
            </w:r>
            <w:r>
              <w:rPr>
                <w:b/>
              </w:rPr>
              <w:t>.</w:t>
            </w:r>
            <w:r w:rsidR="00530282">
              <w:rPr>
                <w:b/>
              </w:rPr>
              <w:t>45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IN </w:t>
            </w:r>
            <w:r>
              <w:rPr>
                <w:b/>
              </w:rPr>
              <w:t>THE BOARD ROOM, CHURCH STREET, HARTLEPOOL CAMPUS</w:t>
            </w:r>
          </w:p>
          <w:p w:rsidR="00282937" w:rsidRDefault="00282937" w:rsidP="00282937"/>
        </w:tc>
      </w:tr>
    </w:tbl>
    <w:p w:rsidR="0069542A" w:rsidRDefault="003D3A82" w:rsidP="00282937">
      <w:r w:rsidRPr="003D3A82"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4130</wp:posOffset>
            </wp:positionH>
            <wp:positionV relativeFrom="paragraph">
              <wp:posOffset>-434340</wp:posOffset>
            </wp:positionV>
            <wp:extent cx="1285875" cy="1285875"/>
            <wp:effectExtent l="0" t="0" r="9525" b="9525"/>
            <wp:wrapThrough wrapText="bothSides">
              <wp:wrapPolygon edited="0">
                <wp:start x="0" y="0"/>
                <wp:lineTo x="0" y="4480"/>
                <wp:lineTo x="10880" y="5120"/>
                <wp:lineTo x="0" y="7040"/>
                <wp:lineTo x="0" y="21440"/>
                <wp:lineTo x="21440" y="21440"/>
                <wp:lineTo x="21440" y="16960"/>
                <wp:lineTo x="15680" y="15360"/>
                <wp:lineTo x="21440" y="14400"/>
                <wp:lineTo x="21440" y="10880"/>
                <wp:lineTo x="7680" y="10240"/>
                <wp:lineTo x="10880" y="5120"/>
                <wp:lineTo x="21440" y="4480"/>
                <wp:lineTo x="21440" y="0"/>
                <wp:lineTo x="0" y="0"/>
              </wp:wrapPolygon>
            </wp:wrapThrough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2430A" w:rsidRDefault="0012430A" w:rsidP="00282937">
      <w:pPr>
        <w:jc w:val="center"/>
        <w:rPr>
          <w:b/>
        </w:rPr>
      </w:pPr>
    </w:p>
    <w:p w:rsidR="0012430A" w:rsidRDefault="0012430A" w:rsidP="00282937">
      <w:pPr>
        <w:jc w:val="center"/>
        <w:rPr>
          <w:b/>
        </w:rPr>
      </w:pPr>
    </w:p>
    <w:p w:rsidR="0012430A" w:rsidRDefault="0012430A" w:rsidP="00282937">
      <w:pPr>
        <w:jc w:val="center"/>
        <w:rPr>
          <w:b/>
        </w:rPr>
      </w:pPr>
    </w:p>
    <w:p w:rsidR="0012430A" w:rsidRDefault="0012430A" w:rsidP="00282937">
      <w:pPr>
        <w:jc w:val="center"/>
        <w:rPr>
          <w:b/>
        </w:rPr>
      </w:pPr>
    </w:p>
    <w:p w:rsidR="0012430A" w:rsidRDefault="0012430A" w:rsidP="00282937">
      <w:pPr>
        <w:jc w:val="center"/>
        <w:rPr>
          <w:b/>
        </w:rPr>
      </w:pPr>
    </w:p>
    <w:p w:rsidR="0012430A" w:rsidRDefault="0012430A" w:rsidP="00282937">
      <w:pPr>
        <w:jc w:val="center"/>
        <w:rPr>
          <w:b/>
        </w:rPr>
      </w:pPr>
    </w:p>
    <w:p w:rsidR="0069542A" w:rsidRDefault="00282937" w:rsidP="00282937">
      <w:pPr>
        <w:jc w:val="center"/>
        <w:rPr>
          <w:b/>
        </w:rPr>
      </w:pPr>
      <w:r>
        <w:rPr>
          <w:b/>
        </w:rPr>
        <w:t>AGENDA</w:t>
      </w:r>
    </w:p>
    <w:p w:rsidR="0069542A" w:rsidRDefault="0069542A" w:rsidP="0069542A">
      <w:pPr>
        <w:jc w:val="center"/>
      </w:pP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6"/>
        <w:gridCol w:w="3999"/>
        <w:gridCol w:w="1389"/>
        <w:gridCol w:w="1588"/>
        <w:gridCol w:w="1247"/>
        <w:gridCol w:w="1134"/>
      </w:tblGrid>
      <w:tr w:rsidR="001D36D0" w:rsidRPr="005F0B1C" w:rsidTr="00530282">
        <w:tc>
          <w:tcPr>
            <w:tcW w:w="4815" w:type="dxa"/>
            <w:gridSpan w:val="2"/>
            <w:shd w:val="clear" w:color="auto" w:fill="auto"/>
          </w:tcPr>
          <w:p w:rsidR="001D36D0" w:rsidRPr="005F0B1C" w:rsidRDefault="001D36D0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TEM</w:t>
            </w:r>
          </w:p>
        </w:tc>
        <w:tc>
          <w:tcPr>
            <w:tcW w:w="1389" w:type="dxa"/>
            <w:shd w:val="clear" w:color="auto" w:fill="auto"/>
          </w:tcPr>
          <w:p w:rsidR="001D36D0" w:rsidRPr="005F0B1C" w:rsidRDefault="001D36D0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PURPOSE</w:t>
            </w:r>
          </w:p>
        </w:tc>
        <w:tc>
          <w:tcPr>
            <w:tcW w:w="1588" w:type="dxa"/>
            <w:shd w:val="clear" w:color="auto" w:fill="auto"/>
          </w:tcPr>
          <w:p w:rsidR="001D36D0" w:rsidRPr="005F0B1C" w:rsidRDefault="001D36D0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BOARD LEAD</w:t>
            </w:r>
          </w:p>
        </w:tc>
        <w:tc>
          <w:tcPr>
            <w:tcW w:w="1247" w:type="dxa"/>
            <w:shd w:val="clear" w:color="auto" w:fill="auto"/>
          </w:tcPr>
          <w:p w:rsidR="001D36D0" w:rsidRPr="005F0B1C" w:rsidRDefault="001D36D0" w:rsidP="00FD332B">
            <w:pPr>
              <w:spacing w:line="276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134" w:type="dxa"/>
          </w:tcPr>
          <w:p w:rsidR="001D36D0" w:rsidRPr="001A3DAE" w:rsidRDefault="001D36D0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5F0B1C" w:rsidTr="00530282">
        <w:tc>
          <w:tcPr>
            <w:tcW w:w="816" w:type="dxa"/>
            <w:shd w:val="clear" w:color="auto" w:fill="auto"/>
          </w:tcPr>
          <w:p w:rsidR="008B6096" w:rsidRPr="00241958" w:rsidRDefault="008B6096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8B6096" w:rsidRPr="005F0B1C" w:rsidRDefault="00530282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unch</w:t>
            </w:r>
          </w:p>
        </w:tc>
        <w:tc>
          <w:tcPr>
            <w:tcW w:w="138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88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47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8B6096" w:rsidRPr="001A3DAE" w:rsidRDefault="008B6096" w:rsidP="00530282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5F0B1C" w:rsidTr="00530282">
        <w:tc>
          <w:tcPr>
            <w:tcW w:w="4815" w:type="dxa"/>
            <w:gridSpan w:val="2"/>
            <w:shd w:val="clear" w:color="auto" w:fill="auto"/>
          </w:tcPr>
          <w:p w:rsidR="008B6096" w:rsidRPr="005068C1" w:rsidRDefault="008B6096" w:rsidP="00FD332B">
            <w:pPr>
              <w:spacing w:line="276" w:lineRule="auto"/>
              <w:rPr>
                <w:b/>
                <w:sz w:val="22"/>
                <w:szCs w:val="22"/>
              </w:rPr>
            </w:pPr>
            <w:r w:rsidRPr="005068C1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4224" w:type="dxa"/>
            <w:gridSpan w:val="3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41958" w:rsidRPr="005F0B1C" w:rsidTr="00530282">
        <w:tc>
          <w:tcPr>
            <w:tcW w:w="816" w:type="dxa"/>
            <w:shd w:val="clear" w:color="auto" w:fill="auto"/>
          </w:tcPr>
          <w:p w:rsidR="00241958" w:rsidRPr="00241958" w:rsidRDefault="00241958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38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vMerge w:val="restart"/>
          </w:tcPr>
          <w:p w:rsidR="00241958" w:rsidRPr="005F0B1C" w:rsidRDefault="00241958" w:rsidP="00241958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41958" w:rsidRPr="005F0B1C" w:rsidTr="00530282">
        <w:tc>
          <w:tcPr>
            <w:tcW w:w="816" w:type="dxa"/>
            <w:shd w:val="clear" w:color="auto" w:fill="auto"/>
          </w:tcPr>
          <w:p w:rsidR="00241958" w:rsidRPr="00241958" w:rsidRDefault="00241958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Apologies for Absence</w:t>
            </w:r>
          </w:p>
        </w:tc>
        <w:tc>
          <w:tcPr>
            <w:tcW w:w="138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41958" w:rsidRPr="005F0B1C" w:rsidTr="00530282">
        <w:tc>
          <w:tcPr>
            <w:tcW w:w="816" w:type="dxa"/>
            <w:shd w:val="clear" w:color="auto" w:fill="auto"/>
          </w:tcPr>
          <w:p w:rsidR="00241958" w:rsidRPr="00241958" w:rsidRDefault="00241958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Quorum</w:t>
            </w:r>
          </w:p>
        </w:tc>
        <w:tc>
          <w:tcPr>
            <w:tcW w:w="138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41958" w:rsidRPr="005F0B1C" w:rsidTr="00530282">
        <w:tc>
          <w:tcPr>
            <w:tcW w:w="816" w:type="dxa"/>
            <w:shd w:val="clear" w:color="auto" w:fill="auto"/>
          </w:tcPr>
          <w:p w:rsidR="00241958" w:rsidRPr="00241958" w:rsidRDefault="00241958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389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vMerge/>
          </w:tcPr>
          <w:p w:rsidR="00241958" w:rsidRPr="005F0B1C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5F0B1C" w:rsidTr="00530282">
        <w:tc>
          <w:tcPr>
            <w:tcW w:w="816" w:type="dxa"/>
            <w:shd w:val="clear" w:color="auto" w:fill="auto"/>
          </w:tcPr>
          <w:p w:rsidR="008B6096" w:rsidRPr="00241958" w:rsidRDefault="008B6096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Unconfirmed minutes of the last meeting held on </w:t>
            </w:r>
            <w:r w:rsidR="00FD332B">
              <w:rPr>
                <w:sz w:val="22"/>
                <w:szCs w:val="22"/>
              </w:rPr>
              <w:t>15</w:t>
            </w:r>
            <w:r w:rsidRPr="005F0B1C">
              <w:rPr>
                <w:sz w:val="22"/>
                <w:szCs w:val="22"/>
              </w:rPr>
              <w:t xml:space="preserve"> November 201</w:t>
            </w:r>
            <w:r w:rsidR="00FD332B">
              <w:rPr>
                <w:sz w:val="22"/>
                <w:szCs w:val="22"/>
              </w:rPr>
              <w:t>9</w:t>
            </w:r>
          </w:p>
        </w:tc>
        <w:tc>
          <w:tcPr>
            <w:tcW w:w="138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Approval</w:t>
            </w:r>
          </w:p>
        </w:tc>
        <w:tc>
          <w:tcPr>
            <w:tcW w:w="1588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5F0B1C" w:rsidTr="00530282">
        <w:tc>
          <w:tcPr>
            <w:tcW w:w="816" w:type="dxa"/>
            <w:shd w:val="clear" w:color="auto" w:fill="auto"/>
          </w:tcPr>
          <w:p w:rsidR="008B6096" w:rsidRPr="00241958" w:rsidRDefault="008B6096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Matters Arising</w:t>
            </w:r>
          </w:p>
        </w:tc>
        <w:tc>
          <w:tcPr>
            <w:tcW w:w="138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Review</w:t>
            </w:r>
          </w:p>
        </w:tc>
        <w:tc>
          <w:tcPr>
            <w:tcW w:w="1588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5F0B1C" w:rsidTr="00530282">
        <w:tc>
          <w:tcPr>
            <w:tcW w:w="816" w:type="dxa"/>
            <w:shd w:val="clear" w:color="auto" w:fill="auto"/>
          </w:tcPr>
          <w:p w:rsidR="008B6096" w:rsidRPr="00241958" w:rsidRDefault="008B6096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8B6096" w:rsidRPr="005F0B1C" w:rsidRDefault="00B81D5E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</w:t>
            </w:r>
            <w:r w:rsidR="008B6096" w:rsidRPr="005F0B1C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’</w:t>
            </w:r>
            <w:r w:rsidR="008B6096" w:rsidRPr="005F0B1C">
              <w:rPr>
                <w:sz w:val="22"/>
                <w:szCs w:val="22"/>
              </w:rPr>
              <w:t xml:space="preserve"> update</w:t>
            </w:r>
            <w:r>
              <w:rPr>
                <w:sz w:val="22"/>
                <w:szCs w:val="22"/>
              </w:rPr>
              <w:t>s</w:t>
            </w:r>
          </w:p>
        </w:tc>
        <w:tc>
          <w:tcPr>
            <w:tcW w:w="138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 / All</w:t>
            </w:r>
          </w:p>
        </w:tc>
        <w:tc>
          <w:tcPr>
            <w:tcW w:w="1247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5F0B1C" w:rsidTr="00530282">
        <w:tc>
          <w:tcPr>
            <w:tcW w:w="816" w:type="dxa"/>
            <w:shd w:val="clear" w:color="auto" w:fill="auto"/>
          </w:tcPr>
          <w:p w:rsidR="008B6096" w:rsidRPr="00241958" w:rsidRDefault="008B6096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8B6096" w:rsidRPr="005F0B1C" w:rsidRDefault="00CD7FAD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38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Principal</w:t>
            </w:r>
          </w:p>
        </w:tc>
        <w:tc>
          <w:tcPr>
            <w:tcW w:w="1247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8B6096" w:rsidRPr="005F0B1C" w:rsidTr="005F0B1C">
        <w:tc>
          <w:tcPr>
            <w:tcW w:w="9039" w:type="dxa"/>
            <w:gridSpan w:val="5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b/>
                <w:sz w:val="22"/>
                <w:szCs w:val="22"/>
              </w:rPr>
            </w:pPr>
            <w:r w:rsidRPr="005F0B1C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1134" w:type="dxa"/>
          </w:tcPr>
          <w:p w:rsidR="008B6096" w:rsidRPr="005F0B1C" w:rsidRDefault="008B6096" w:rsidP="00FD332B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8B6096" w:rsidRPr="005F0B1C" w:rsidTr="00530282">
        <w:tc>
          <w:tcPr>
            <w:tcW w:w="816" w:type="dxa"/>
            <w:shd w:val="clear" w:color="auto" w:fill="auto"/>
          </w:tcPr>
          <w:p w:rsidR="008B6096" w:rsidRPr="00241958" w:rsidRDefault="008B6096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8B6096" w:rsidRPr="005F0B1C" w:rsidRDefault="004A68A0" w:rsidP="0024195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nagement Accounts October 2018</w:t>
            </w:r>
          </w:p>
        </w:tc>
        <w:tc>
          <w:tcPr>
            <w:tcW w:w="1389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8B6096" w:rsidRPr="005F0B1C" w:rsidRDefault="008B6096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Vice Principal </w:t>
            </w:r>
            <w:r w:rsidR="00613D1C">
              <w:rPr>
                <w:sz w:val="22"/>
                <w:szCs w:val="22"/>
              </w:rPr>
              <w:t>(</w:t>
            </w:r>
            <w:r w:rsidRPr="005F0B1C">
              <w:rPr>
                <w:sz w:val="22"/>
                <w:szCs w:val="22"/>
              </w:rPr>
              <w:t>Resources</w:t>
            </w:r>
            <w:r w:rsidR="00613D1C">
              <w:rPr>
                <w:sz w:val="22"/>
                <w:szCs w:val="22"/>
              </w:rPr>
              <w:t>)</w:t>
            </w:r>
          </w:p>
        </w:tc>
        <w:tc>
          <w:tcPr>
            <w:tcW w:w="1247" w:type="dxa"/>
            <w:shd w:val="clear" w:color="auto" w:fill="auto"/>
          </w:tcPr>
          <w:p w:rsidR="008B6096" w:rsidRPr="005F0B1C" w:rsidRDefault="008B6096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8B6096" w:rsidRPr="005F0B1C" w:rsidRDefault="008B6096" w:rsidP="00CA48D3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C67BB4" w:rsidRPr="005F0B1C" w:rsidTr="00530282">
        <w:tc>
          <w:tcPr>
            <w:tcW w:w="816" w:type="dxa"/>
            <w:shd w:val="clear" w:color="auto" w:fill="auto"/>
          </w:tcPr>
          <w:p w:rsidR="00C67BB4" w:rsidRPr="00241958" w:rsidRDefault="00C67BB4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7BB4" w:rsidRPr="00C67BB4" w:rsidRDefault="00613D1C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verning Body Review of Effectiveness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7BB4" w:rsidRPr="00C67BB4" w:rsidRDefault="00613D1C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  <w:p w:rsidR="00C67BB4" w:rsidRPr="00C67BB4" w:rsidRDefault="00C67BB4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67BB4" w:rsidRPr="00C67BB4" w:rsidRDefault="00613D1C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C67BB4" w:rsidRPr="00C67BB4" w:rsidRDefault="00C67BB4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C67BB4" w:rsidRPr="00C67BB4" w:rsidRDefault="00C67BB4" w:rsidP="00CA48D3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C67BB4" w:rsidRPr="005F0B1C" w:rsidTr="00530282">
        <w:trPr>
          <w:trHeight w:val="405"/>
        </w:trPr>
        <w:tc>
          <w:tcPr>
            <w:tcW w:w="816" w:type="dxa"/>
            <w:shd w:val="clear" w:color="auto" w:fill="auto"/>
          </w:tcPr>
          <w:p w:rsidR="00C67BB4" w:rsidRPr="00241958" w:rsidRDefault="00C67BB4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C67BB4" w:rsidRPr="005F0B1C" w:rsidRDefault="00282937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</w:t>
            </w:r>
            <w:r w:rsidR="00C67BB4" w:rsidRPr="005F0B1C">
              <w:rPr>
                <w:sz w:val="22"/>
                <w:szCs w:val="22"/>
              </w:rPr>
              <w:t>eport of the Audit Committee</w:t>
            </w:r>
          </w:p>
        </w:tc>
        <w:tc>
          <w:tcPr>
            <w:tcW w:w="1389" w:type="dxa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Approval</w:t>
            </w:r>
          </w:p>
        </w:tc>
        <w:tc>
          <w:tcPr>
            <w:tcW w:w="1588" w:type="dxa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Vice Principal </w:t>
            </w:r>
            <w:r w:rsidR="00613D1C">
              <w:rPr>
                <w:sz w:val="22"/>
                <w:szCs w:val="22"/>
              </w:rPr>
              <w:t>(</w:t>
            </w:r>
            <w:r w:rsidRPr="005F0B1C">
              <w:rPr>
                <w:sz w:val="22"/>
                <w:szCs w:val="22"/>
              </w:rPr>
              <w:t>Resources</w:t>
            </w:r>
            <w:r w:rsidR="00613D1C">
              <w:rPr>
                <w:sz w:val="22"/>
                <w:szCs w:val="22"/>
              </w:rPr>
              <w:t>)</w:t>
            </w:r>
          </w:p>
        </w:tc>
        <w:tc>
          <w:tcPr>
            <w:tcW w:w="1247" w:type="dxa"/>
            <w:shd w:val="clear" w:color="auto" w:fill="auto"/>
          </w:tcPr>
          <w:p w:rsidR="00C67BB4" w:rsidRPr="005F0B1C" w:rsidRDefault="00C67BB4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C67BB4" w:rsidRPr="005F0B1C" w:rsidRDefault="00C67BB4" w:rsidP="00CA48D3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613D1C" w:rsidRPr="005F0B1C" w:rsidTr="00530282">
        <w:trPr>
          <w:trHeight w:val="405"/>
        </w:trPr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3D1C" w:rsidRPr="00241958" w:rsidRDefault="00613D1C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3D1C" w:rsidRPr="005F0B1C" w:rsidRDefault="00A639FB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SM Final Audit Finding &amp; Management Regularity Letter.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3D1C" w:rsidRPr="005F0B1C" w:rsidRDefault="00613D1C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3D1C" w:rsidRPr="005F0B1C" w:rsidRDefault="00613D1C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Vice Principal Resources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3D1C" w:rsidRPr="005F0B1C" w:rsidRDefault="00613D1C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3D1C" w:rsidRPr="005F0B1C" w:rsidRDefault="00613D1C" w:rsidP="00423B9E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C67BB4" w:rsidRPr="005F0B1C" w:rsidTr="00530282">
        <w:trPr>
          <w:trHeight w:val="405"/>
        </w:trPr>
        <w:tc>
          <w:tcPr>
            <w:tcW w:w="816" w:type="dxa"/>
            <w:shd w:val="clear" w:color="auto" w:fill="auto"/>
          </w:tcPr>
          <w:p w:rsidR="00C67BB4" w:rsidRPr="00241958" w:rsidRDefault="00C67BB4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Financial statements for the year ended </w:t>
            </w:r>
            <w:r w:rsidR="00241958">
              <w:rPr>
                <w:sz w:val="22"/>
                <w:szCs w:val="22"/>
              </w:rPr>
              <w:t>31 July 2019</w:t>
            </w:r>
            <w:r w:rsidR="00282937">
              <w:rPr>
                <w:sz w:val="22"/>
                <w:szCs w:val="22"/>
              </w:rPr>
              <w:t>,</w:t>
            </w:r>
            <w:r w:rsidRPr="005F0B1C">
              <w:rPr>
                <w:sz w:val="22"/>
                <w:szCs w:val="22"/>
              </w:rPr>
              <w:t xml:space="preserve"> </w:t>
            </w:r>
            <w:r w:rsidR="00282937">
              <w:rPr>
                <w:sz w:val="22"/>
                <w:szCs w:val="22"/>
              </w:rPr>
              <w:t xml:space="preserve">Bank Covenant compliance </w:t>
            </w:r>
          </w:p>
        </w:tc>
        <w:tc>
          <w:tcPr>
            <w:tcW w:w="1389" w:type="dxa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Approval</w:t>
            </w:r>
          </w:p>
        </w:tc>
        <w:tc>
          <w:tcPr>
            <w:tcW w:w="1588" w:type="dxa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Vice Principal </w:t>
            </w:r>
            <w:r w:rsidR="00613D1C">
              <w:rPr>
                <w:sz w:val="22"/>
                <w:szCs w:val="22"/>
              </w:rPr>
              <w:t>(</w:t>
            </w:r>
            <w:r w:rsidRPr="005F0B1C">
              <w:rPr>
                <w:sz w:val="22"/>
                <w:szCs w:val="22"/>
              </w:rPr>
              <w:t>Resources</w:t>
            </w:r>
            <w:r w:rsidR="00613D1C">
              <w:rPr>
                <w:sz w:val="22"/>
                <w:szCs w:val="22"/>
              </w:rPr>
              <w:t>)</w:t>
            </w:r>
          </w:p>
        </w:tc>
        <w:tc>
          <w:tcPr>
            <w:tcW w:w="1247" w:type="dxa"/>
            <w:shd w:val="clear" w:color="auto" w:fill="auto"/>
          </w:tcPr>
          <w:p w:rsidR="00C67BB4" w:rsidRPr="005F0B1C" w:rsidRDefault="00C67BB4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C67BB4" w:rsidRPr="005F0B1C" w:rsidRDefault="00C67BB4" w:rsidP="00423B9E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C67BB4" w:rsidRPr="005F0B1C" w:rsidTr="00530282">
        <w:trPr>
          <w:trHeight w:val="405"/>
        </w:trPr>
        <w:tc>
          <w:tcPr>
            <w:tcW w:w="816" w:type="dxa"/>
            <w:shd w:val="clear" w:color="auto" w:fill="auto"/>
          </w:tcPr>
          <w:p w:rsidR="00C67BB4" w:rsidRPr="00241958" w:rsidRDefault="00C67BB4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Risk Management </w:t>
            </w:r>
            <w:r w:rsidR="00613D1C">
              <w:rPr>
                <w:sz w:val="22"/>
                <w:szCs w:val="22"/>
              </w:rPr>
              <w:t>Update</w:t>
            </w:r>
          </w:p>
        </w:tc>
        <w:tc>
          <w:tcPr>
            <w:tcW w:w="1389" w:type="dxa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Discussion</w:t>
            </w:r>
          </w:p>
        </w:tc>
        <w:tc>
          <w:tcPr>
            <w:tcW w:w="1588" w:type="dxa"/>
            <w:shd w:val="clear" w:color="auto" w:fill="auto"/>
          </w:tcPr>
          <w:p w:rsidR="00C67BB4" w:rsidRDefault="00C67BB4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Vice Principal </w:t>
            </w:r>
            <w:r w:rsidR="00613D1C">
              <w:rPr>
                <w:sz w:val="22"/>
                <w:szCs w:val="22"/>
              </w:rPr>
              <w:t>(</w:t>
            </w:r>
            <w:r w:rsidRPr="005F0B1C">
              <w:rPr>
                <w:sz w:val="22"/>
                <w:szCs w:val="22"/>
              </w:rPr>
              <w:t>Resources</w:t>
            </w:r>
            <w:r w:rsidR="00613D1C">
              <w:rPr>
                <w:sz w:val="22"/>
                <w:szCs w:val="22"/>
              </w:rPr>
              <w:t>)</w:t>
            </w:r>
          </w:p>
          <w:p w:rsidR="00530282" w:rsidRPr="005F0B1C" w:rsidRDefault="00530282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47" w:type="dxa"/>
            <w:shd w:val="clear" w:color="auto" w:fill="auto"/>
          </w:tcPr>
          <w:p w:rsidR="00C67BB4" w:rsidRPr="005F0B1C" w:rsidRDefault="00C67BB4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C67BB4" w:rsidRPr="005F0B1C" w:rsidRDefault="00C67BB4" w:rsidP="00423B9E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C67BB4" w:rsidRPr="005F0B1C" w:rsidTr="005F0B1C">
        <w:tc>
          <w:tcPr>
            <w:tcW w:w="9039" w:type="dxa"/>
            <w:gridSpan w:val="5"/>
            <w:shd w:val="clear" w:color="auto" w:fill="auto"/>
          </w:tcPr>
          <w:p w:rsidR="00C67BB4" w:rsidRPr="005F0B1C" w:rsidRDefault="00C67BB4" w:rsidP="00FD332B">
            <w:pPr>
              <w:spacing w:line="276" w:lineRule="auto"/>
              <w:rPr>
                <w:b/>
                <w:sz w:val="22"/>
                <w:szCs w:val="22"/>
              </w:rPr>
            </w:pPr>
            <w:r w:rsidRPr="005F0B1C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1134" w:type="dxa"/>
          </w:tcPr>
          <w:p w:rsidR="00C67BB4" w:rsidRPr="005F0B1C" w:rsidRDefault="00C67BB4" w:rsidP="00FD332B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05316F" w:rsidRPr="005F0B1C" w:rsidTr="00530282">
        <w:trPr>
          <w:trHeight w:val="58"/>
        </w:trPr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241958" w:rsidRDefault="0005316F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C67BB4" w:rsidRDefault="00CD7FAD" w:rsidP="00530282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C67BB4" w:rsidRDefault="0005316F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C67BB4" w:rsidRDefault="0005316F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Default="0005316F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16F" w:rsidRPr="00C67BB4" w:rsidRDefault="0005316F" w:rsidP="00423B9E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41958" w:rsidRPr="005F0B1C" w:rsidTr="00530282">
        <w:trPr>
          <w:trHeight w:val="58"/>
        </w:trPr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958" w:rsidRPr="00241958" w:rsidRDefault="00241958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958" w:rsidRDefault="00CD7FAD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958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958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958" w:rsidRDefault="00241958" w:rsidP="00A639F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958" w:rsidRDefault="00241958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5316F" w:rsidRPr="005F0B1C" w:rsidTr="00530282">
        <w:trPr>
          <w:trHeight w:val="58"/>
        </w:trPr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241958" w:rsidRDefault="0005316F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C67BB4" w:rsidRDefault="0005316F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muneration Statement 20</w:t>
            </w:r>
            <w:r w:rsidR="00FD332B">
              <w:rPr>
                <w:sz w:val="22"/>
                <w:szCs w:val="22"/>
              </w:rPr>
              <w:t>18/19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C67BB4" w:rsidRDefault="0005316F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Pr="00C67BB4" w:rsidRDefault="0005316F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316F" w:rsidRDefault="0005316F" w:rsidP="00423B9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16F" w:rsidRPr="00C67BB4" w:rsidRDefault="0005316F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5316F" w:rsidRPr="005F0B1C" w:rsidTr="00530282">
        <w:trPr>
          <w:trHeight w:val="58"/>
        </w:trPr>
        <w:tc>
          <w:tcPr>
            <w:tcW w:w="816" w:type="dxa"/>
            <w:shd w:val="clear" w:color="auto" w:fill="auto"/>
          </w:tcPr>
          <w:p w:rsidR="0005316F" w:rsidRPr="00241958" w:rsidRDefault="0005316F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05316F" w:rsidRDefault="0005316F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ement of Primary Responsibilities</w:t>
            </w:r>
          </w:p>
        </w:tc>
        <w:tc>
          <w:tcPr>
            <w:tcW w:w="1389" w:type="dxa"/>
            <w:shd w:val="clear" w:color="auto" w:fill="auto"/>
          </w:tcPr>
          <w:p w:rsidR="0005316F" w:rsidRDefault="0005316F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roval </w:t>
            </w:r>
          </w:p>
        </w:tc>
        <w:tc>
          <w:tcPr>
            <w:tcW w:w="1588" w:type="dxa"/>
            <w:shd w:val="clear" w:color="auto" w:fill="auto"/>
          </w:tcPr>
          <w:p w:rsidR="0005316F" w:rsidRDefault="0052057C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47" w:type="dxa"/>
            <w:shd w:val="clear" w:color="auto" w:fill="auto"/>
          </w:tcPr>
          <w:p w:rsidR="0005316F" w:rsidRDefault="0005316F" w:rsidP="00423B9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05316F" w:rsidRPr="00C67BB4" w:rsidRDefault="0005316F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068C1" w:rsidRPr="005F0B1C" w:rsidTr="00530282">
        <w:trPr>
          <w:trHeight w:val="58"/>
        </w:trPr>
        <w:tc>
          <w:tcPr>
            <w:tcW w:w="816" w:type="dxa"/>
            <w:shd w:val="clear" w:color="auto" w:fill="auto"/>
          </w:tcPr>
          <w:p w:rsidR="005068C1" w:rsidRPr="00241958" w:rsidRDefault="005068C1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5068C1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Governance &amp; Search Committee</w:t>
            </w:r>
          </w:p>
        </w:tc>
        <w:tc>
          <w:tcPr>
            <w:tcW w:w="1389" w:type="dxa"/>
            <w:shd w:val="clear" w:color="auto" w:fill="auto"/>
          </w:tcPr>
          <w:p w:rsidR="005068C1" w:rsidRDefault="0005316F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1588" w:type="dxa"/>
            <w:shd w:val="clear" w:color="auto" w:fill="auto"/>
          </w:tcPr>
          <w:p w:rsidR="005068C1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47" w:type="dxa"/>
            <w:shd w:val="clear" w:color="auto" w:fill="auto"/>
          </w:tcPr>
          <w:p w:rsidR="005068C1" w:rsidRDefault="005068C1" w:rsidP="00423B9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5068C1" w:rsidRPr="00C67BB4" w:rsidRDefault="005068C1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282937" w:rsidRPr="005F0B1C" w:rsidTr="00530282">
        <w:trPr>
          <w:trHeight w:val="58"/>
        </w:trPr>
        <w:tc>
          <w:tcPr>
            <w:tcW w:w="816" w:type="dxa"/>
            <w:shd w:val="clear" w:color="auto" w:fill="auto"/>
          </w:tcPr>
          <w:p w:rsidR="00282937" w:rsidRPr="00241958" w:rsidRDefault="00282937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282937" w:rsidRDefault="00282937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</w:t>
            </w:r>
          </w:p>
        </w:tc>
        <w:tc>
          <w:tcPr>
            <w:tcW w:w="1389" w:type="dxa"/>
            <w:shd w:val="clear" w:color="auto" w:fill="auto"/>
          </w:tcPr>
          <w:p w:rsidR="00282937" w:rsidRDefault="00282937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al</w:t>
            </w:r>
          </w:p>
        </w:tc>
        <w:tc>
          <w:tcPr>
            <w:tcW w:w="1588" w:type="dxa"/>
            <w:shd w:val="clear" w:color="auto" w:fill="auto"/>
          </w:tcPr>
          <w:p w:rsidR="00282937" w:rsidRDefault="00282937" w:rsidP="00FD332B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47" w:type="dxa"/>
            <w:shd w:val="clear" w:color="auto" w:fill="auto"/>
          </w:tcPr>
          <w:p w:rsidR="00282937" w:rsidRDefault="00282937" w:rsidP="00423B9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282937" w:rsidRPr="00C67BB4" w:rsidRDefault="00282937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30282" w:rsidRPr="005F0B1C" w:rsidTr="00530282">
        <w:trPr>
          <w:trHeight w:val="58"/>
        </w:trPr>
        <w:tc>
          <w:tcPr>
            <w:tcW w:w="816" w:type="dxa"/>
            <w:shd w:val="clear" w:color="auto" w:fill="auto"/>
          </w:tcPr>
          <w:p w:rsidR="00530282" w:rsidRPr="00241958" w:rsidRDefault="00530282" w:rsidP="00530282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530282" w:rsidRDefault="00530282" w:rsidP="00530282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nutes of the Sub Committees</w:t>
            </w:r>
          </w:p>
          <w:p w:rsidR="00530282" w:rsidRDefault="00530282" w:rsidP="00530282">
            <w:pPr>
              <w:spacing w:line="276" w:lineRule="auto"/>
              <w:rPr>
                <w:sz w:val="22"/>
                <w:szCs w:val="22"/>
              </w:rPr>
            </w:pPr>
            <w:r w:rsidRPr="00944760">
              <w:rPr>
                <w:sz w:val="22"/>
                <w:szCs w:val="22"/>
              </w:rPr>
              <w:t xml:space="preserve">Confirmed Governance &amp; Search committee minutes </w:t>
            </w:r>
            <w:r>
              <w:rPr>
                <w:sz w:val="22"/>
                <w:szCs w:val="22"/>
              </w:rPr>
              <w:t xml:space="preserve">20.9.19 </w:t>
            </w:r>
          </w:p>
          <w:p w:rsidR="00530282" w:rsidRDefault="00530282" w:rsidP="00530282">
            <w:pPr>
              <w:spacing w:line="276" w:lineRule="auto"/>
              <w:rPr>
                <w:sz w:val="22"/>
                <w:szCs w:val="22"/>
              </w:rPr>
            </w:pPr>
            <w:r w:rsidRPr="00E23327">
              <w:rPr>
                <w:sz w:val="22"/>
                <w:szCs w:val="22"/>
              </w:rPr>
              <w:t xml:space="preserve">Unconfirmed </w:t>
            </w:r>
            <w:r>
              <w:rPr>
                <w:sz w:val="22"/>
                <w:szCs w:val="22"/>
              </w:rPr>
              <w:t>minutes of the Capital Programme Group 20.9.19, 18.10.19 &amp; 15.11.19</w:t>
            </w:r>
          </w:p>
          <w:p w:rsidR="00530282" w:rsidRDefault="00530282" w:rsidP="00530282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389" w:type="dxa"/>
            <w:shd w:val="clear" w:color="auto" w:fill="auto"/>
          </w:tcPr>
          <w:p w:rsidR="00530282" w:rsidRDefault="00530282" w:rsidP="00530282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530282" w:rsidRDefault="00530282" w:rsidP="00530282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Group / Clerk</w:t>
            </w:r>
          </w:p>
        </w:tc>
        <w:tc>
          <w:tcPr>
            <w:tcW w:w="1247" w:type="dxa"/>
            <w:shd w:val="clear" w:color="auto" w:fill="auto"/>
          </w:tcPr>
          <w:p w:rsidR="00530282" w:rsidRDefault="00530282" w:rsidP="00423B9E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530282" w:rsidRPr="00C67BB4" w:rsidRDefault="00530282" w:rsidP="00530282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068C1" w:rsidRPr="005F0B1C" w:rsidTr="005F0B1C">
        <w:tc>
          <w:tcPr>
            <w:tcW w:w="9039" w:type="dxa"/>
            <w:gridSpan w:val="5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b/>
                <w:sz w:val="22"/>
                <w:szCs w:val="22"/>
              </w:rPr>
            </w:pPr>
            <w:r w:rsidRPr="005F0B1C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1134" w:type="dxa"/>
          </w:tcPr>
          <w:p w:rsidR="005068C1" w:rsidRPr="005F0B1C" w:rsidRDefault="005068C1" w:rsidP="00FD332B">
            <w:pPr>
              <w:spacing w:line="276" w:lineRule="auto"/>
              <w:rPr>
                <w:b/>
                <w:sz w:val="22"/>
                <w:szCs w:val="22"/>
              </w:rPr>
            </w:pPr>
          </w:p>
        </w:tc>
      </w:tr>
      <w:tr w:rsidR="005068C1" w:rsidRPr="005F0B1C" w:rsidTr="00530282">
        <w:tc>
          <w:tcPr>
            <w:tcW w:w="816" w:type="dxa"/>
            <w:shd w:val="clear" w:color="auto" w:fill="auto"/>
          </w:tcPr>
          <w:p w:rsidR="005068C1" w:rsidRPr="00241958" w:rsidRDefault="005068C1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onfidential Items</w:t>
            </w:r>
          </w:p>
        </w:tc>
        <w:tc>
          <w:tcPr>
            <w:tcW w:w="1389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068C1" w:rsidRPr="005F0B1C" w:rsidTr="00530282">
        <w:tc>
          <w:tcPr>
            <w:tcW w:w="816" w:type="dxa"/>
            <w:shd w:val="clear" w:color="auto" w:fill="auto"/>
          </w:tcPr>
          <w:p w:rsidR="005068C1" w:rsidRPr="00241958" w:rsidRDefault="005068C1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5068C1" w:rsidRPr="005F0B1C" w:rsidRDefault="005068C1" w:rsidP="00FD332B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389" w:type="dxa"/>
            <w:shd w:val="clear" w:color="auto" w:fill="auto"/>
          </w:tcPr>
          <w:p w:rsidR="005068C1" w:rsidRPr="005F0B1C" w:rsidRDefault="005068C1" w:rsidP="00FD332B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068C1" w:rsidRPr="005F0B1C" w:rsidTr="00530282">
        <w:tc>
          <w:tcPr>
            <w:tcW w:w="816" w:type="dxa"/>
            <w:shd w:val="clear" w:color="auto" w:fill="auto"/>
          </w:tcPr>
          <w:p w:rsidR="005068C1" w:rsidRPr="00241958" w:rsidRDefault="005068C1" w:rsidP="00241958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999" w:type="dxa"/>
            <w:shd w:val="clear" w:color="auto" w:fill="auto"/>
          </w:tcPr>
          <w:p w:rsidR="005068C1" w:rsidRPr="005F0B1C" w:rsidRDefault="005068C1" w:rsidP="00FD332B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389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Information</w:t>
            </w:r>
          </w:p>
        </w:tc>
        <w:tc>
          <w:tcPr>
            <w:tcW w:w="1588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>Chair</w:t>
            </w:r>
          </w:p>
        </w:tc>
        <w:tc>
          <w:tcPr>
            <w:tcW w:w="1247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134" w:type="dxa"/>
          </w:tcPr>
          <w:p w:rsidR="005068C1" w:rsidRPr="005F0B1C" w:rsidRDefault="005068C1" w:rsidP="00FD332B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  <w:tr w:rsidR="005068C1" w:rsidRPr="005F0B1C" w:rsidTr="005F0B1C">
        <w:tc>
          <w:tcPr>
            <w:tcW w:w="816" w:type="dxa"/>
            <w:shd w:val="clear" w:color="auto" w:fill="auto"/>
          </w:tcPr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223" w:type="dxa"/>
            <w:gridSpan w:val="4"/>
            <w:shd w:val="clear" w:color="auto" w:fill="auto"/>
          </w:tcPr>
          <w:p w:rsidR="005068C1" w:rsidRPr="005F0B1C" w:rsidRDefault="005068C1" w:rsidP="00FD332B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Date and Time of Next Meeting: </w:t>
            </w:r>
          </w:p>
          <w:p w:rsidR="005068C1" w:rsidRPr="005F0B1C" w:rsidRDefault="005068C1" w:rsidP="00FD332B">
            <w:pPr>
              <w:spacing w:line="276" w:lineRule="auto"/>
              <w:rPr>
                <w:sz w:val="22"/>
                <w:szCs w:val="22"/>
              </w:rPr>
            </w:pPr>
            <w:r w:rsidRPr="005F0B1C">
              <w:rPr>
                <w:sz w:val="22"/>
                <w:szCs w:val="22"/>
              </w:rPr>
              <w:t xml:space="preserve">The next meeting of the Corporation Board will be held on Friday </w:t>
            </w:r>
            <w:r w:rsidR="00FD332B">
              <w:rPr>
                <w:sz w:val="22"/>
                <w:szCs w:val="22"/>
              </w:rPr>
              <w:t>7</w:t>
            </w:r>
            <w:r w:rsidRPr="005F0B1C">
              <w:rPr>
                <w:sz w:val="22"/>
                <w:szCs w:val="22"/>
              </w:rPr>
              <w:t xml:space="preserve"> February 20</w:t>
            </w:r>
            <w:r w:rsidR="00FD332B">
              <w:rPr>
                <w:sz w:val="22"/>
                <w:szCs w:val="22"/>
              </w:rPr>
              <w:t>20</w:t>
            </w:r>
            <w:r w:rsidRPr="005F0B1C">
              <w:rPr>
                <w:sz w:val="22"/>
                <w:szCs w:val="22"/>
              </w:rPr>
              <w:t xml:space="preserve"> in the Committee Room, Green Lane Middlesbrough</w:t>
            </w:r>
          </w:p>
        </w:tc>
        <w:tc>
          <w:tcPr>
            <w:tcW w:w="1134" w:type="dxa"/>
          </w:tcPr>
          <w:p w:rsidR="005068C1" w:rsidRPr="005F0B1C" w:rsidRDefault="005068C1" w:rsidP="00FD332B">
            <w:pPr>
              <w:pStyle w:val="Default"/>
              <w:spacing w:line="276" w:lineRule="auto"/>
              <w:rPr>
                <w:sz w:val="22"/>
                <w:szCs w:val="22"/>
              </w:rPr>
            </w:pPr>
          </w:p>
        </w:tc>
      </w:tr>
    </w:tbl>
    <w:p w:rsidR="0069542A" w:rsidRDefault="0069542A"/>
    <w:sectPr w:rsidR="0069542A" w:rsidSect="003D3A82">
      <w:headerReference w:type="default" r:id="rId8"/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3A82" w:rsidRDefault="003D3A82" w:rsidP="003D3A82">
      <w:r>
        <w:separator/>
      </w:r>
    </w:p>
  </w:endnote>
  <w:endnote w:type="continuationSeparator" w:id="0">
    <w:p w:rsidR="003D3A82" w:rsidRDefault="003D3A82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3A82" w:rsidRDefault="003D3A82" w:rsidP="003D3A82">
      <w:r>
        <w:separator/>
      </w:r>
    </w:p>
  </w:footnote>
  <w:footnote w:type="continuationSeparator" w:id="0">
    <w:p w:rsidR="003D3A82" w:rsidRDefault="003D3A82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7741FE"/>
    <w:multiLevelType w:val="hybridMultilevel"/>
    <w:tmpl w:val="EEE08904"/>
    <w:lvl w:ilvl="0" w:tplc="926E08D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rG0NDM3tzQ2MDNR0lEKTi0uzszPAykwqQUA2PoVwSwAAAA="/>
  </w:docVars>
  <w:rsids>
    <w:rsidRoot w:val="0069542A"/>
    <w:rsid w:val="000167F3"/>
    <w:rsid w:val="0005316F"/>
    <w:rsid w:val="00080784"/>
    <w:rsid w:val="0008429C"/>
    <w:rsid w:val="00096E25"/>
    <w:rsid w:val="0012430A"/>
    <w:rsid w:val="00193173"/>
    <w:rsid w:val="001A3DAE"/>
    <w:rsid w:val="001D36D0"/>
    <w:rsid w:val="00227D34"/>
    <w:rsid w:val="00241958"/>
    <w:rsid w:val="00282937"/>
    <w:rsid w:val="002B0DD4"/>
    <w:rsid w:val="002B575D"/>
    <w:rsid w:val="002F2862"/>
    <w:rsid w:val="003127CB"/>
    <w:rsid w:val="00337E04"/>
    <w:rsid w:val="003461F1"/>
    <w:rsid w:val="003655FE"/>
    <w:rsid w:val="0037215B"/>
    <w:rsid w:val="003872A0"/>
    <w:rsid w:val="003A651C"/>
    <w:rsid w:val="003B7045"/>
    <w:rsid w:val="003D3A82"/>
    <w:rsid w:val="00423B9E"/>
    <w:rsid w:val="004575F2"/>
    <w:rsid w:val="00490232"/>
    <w:rsid w:val="00491AA5"/>
    <w:rsid w:val="004A4AA9"/>
    <w:rsid w:val="004A5052"/>
    <w:rsid w:val="004A68A0"/>
    <w:rsid w:val="004E3406"/>
    <w:rsid w:val="004E4963"/>
    <w:rsid w:val="004F5F53"/>
    <w:rsid w:val="005068C1"/>
    <w:rsid w:val="00512CBA"/>
    <w:rsid w:val="00513352"/>
    <w:rsid w:val="0052057C"/>
    <w:rsid w:val="00530282"/>
    <w:rsid w:val="005354AF"/>
    <w:rsid w:val="00565E09"/>
    <w:rsid w:val="00567F9E"/>
    <w:rsid w:val="00571540"/>
    <w:rsid w:val="00585078"/>
    <w:rsid w:val="00597BB4"/>
    <w:rsid w:val="005A01F7"/>
    <w:rsid w:val="005E387C"/>
    <w:rsid w:val="005E42E9"/>
    <w:rsid w:val="005F0B1C"/>
    <w:rsid w:val="00613D1C"/>
    <w:rsid w:val="00625218"/>
    <w:rsid w:val="00644812"/>
    <w:rsid w:val="006850C8"/>
    <w:rsid w:val="0069542A"/>
    <w:rsid w:val="006A602D"/>
    <w:rsid w:val="006A6594"/>
    <w:rsid w:val="006B26FC"/>
    <w:rsid w:val="006E0693"/>
    <w:rsid w:val="00766359"/>
    <w:rsid w:val="007979FE"/>
    <w:rsid w:val="007B0359"/>
    <w:rsid w:val="0083255D"/>
    <w:rsid w:val="00847B0C"/>
    <w:rsid w:val="00891118"/>
    <w:rsid w:val="008A0F72"/>
    <w:rsid w:val="008B2A06"/>
    <w:rsid w:val="008B6096"/>
    <w:rsid w:val="008D33A5"/>
    <w:rsid w:val="008F7D93"/>
    <w:rsid w:val="00917509"/>
    <w:rsid w:val="00944760"/>
    <w:rsid w:val="00976198"/>
    <w:rsid w:val="00981DE1"/>
    <w:rsid w:val="00984830"/>
    <w:rsid w:val="009A584C"/>
    <w:rsid w:val="009A755D"/>
    <w:rsid w:val="009C2AFF"/>
    <w:rsid w:val="009E4FA5"/>
    <w:rsid w:val="00A23C56"/>
    <w:rsid w:val="00A261D2"/>
    <w:rsid w:val="00A27126"/>
    <w:rsid w:val="00A32EB6"/>
    <w:rsid w:val="00A34408"/>
    <w:rsid w:val="00A639FB"/>
    <w:rsid w:val="00A65B74"/>
    <w:rsid w:val="00A7181C"/>
    <w:rsid w:val="00A752CE"/>
    <w:rsid w:val="00AA6856"/>
    <w:rsid w:val="00AE081D"/>
    <w:rsid w:val="00AE1D8A"/>
    <w:rsid w:val="00AE1FB3"/>
    <w:rsid w:val="00B1088A"/>
    <w:rsid w:val="00B53D99"/>
    <w:rsid w:val="00B55548"/>
    <w:rsid w:val="00B81D5E"/>
    <w:rsid w:val="00B9193D"/>
    <w:rsid w:val="00BA2EC4"/>
    <w:rsid w:val="00BE59B2"/>
    <w:rsid w:val="00C10EDB"/>
    <w:rsid w:val="00C1612B"/>
    <w:rsid w:val="00C3579F"/>
    <w:rsid w:val="00C67BB4"/>
    <w:rsid w:val="00CA48D3"/>
    <w:rsid w:val="00CD7FAD"/>
    <w:rsid w:val="00CF7ED3"/>
    <w:rsid w:val="00D35B24"/>
    <w:rsid w:val="00D4277C"/>
    <w:rsid w:val="00D51A63"/>
    <w:rsid w:val="00D81CEC"/>
    <w:rsid w:val="00DA31D9"/>
    <w:rsid w:val="00DA57A0"/>
    <w:rsid w:val="00DE42D9"/>
    <w:rsid w:val="00E22D51"/>
    <w:rsid w:val="00E23327"/>
    <w:rsid w:val="00E25588"/>
    <w:rsid w:val="00E265C2"/>
    <w:rsid w:val="00E61201"/>
    <w:rsid w:val="00E667AA"/>
    <w:rsid w:val="00E82E9B"/>
    <w:rsid w:val="00E90DCB"/>
    <w:rsid w:val="00EB6451"/>
    <w:rsid w:val="00F13F41"/>
    <w:rsid w:val="00F1751A"/>
    <w:rsid w:val="00F425B2"/>
    <w:rsid w:val="00F46E40"/>
    <w:rsid w:val="00F614A5"/>
    <w:rsid w:val="00F623C8"/>
    <w:rsid w:val="00F72A4D"/>
    <w:rsid w:val="00FA4819"/>
    <w:rsid w:val="00FC70CF"/>
    <w:rsid w:val="00FD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2B56A5C2"/>
  <w15:docId w15:val="{0F26ED29-FEA5-423F-9EBE-E40AECCF2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2829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9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ie White</dc:creator>
  <cp:lastModifiedBy>Lesley McLaren</cp:lastModifiedBy>
  <cp:revision>3</cp:revision>
  <cp:lastPrinted>2019-11-29T07:59:00Z</cp:lastPrinted>
  <dcterms:created xsi:type="dcterms:W3CDTF">2020-05-13T11:02:00Z</dcterms:created>
  <dcterms:modified xsi:type="dcterms:W3CDTF">2020-05-13T12:16:00Z</dcterms:modified>
</cp:coreProperties>
</file>